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20"/>
        <w:gridCol w:w="4878"/>
        <w:gridCol w:w="4580"/>
      </w:tblGrid>
      <w:tr w:rsidR="007A0ED3" w:rsidRPr="0006046A" w14:paraId="2C66BDE0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87F3ED1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val="en-GB" w:eastAsia="en-GB"/>
              </w:rPr>
              <w:drawing>
                <wp:inline distT="0" distB="0" distL="0" distR="0" wp14:anchorId="3F72D5FB" wp14:editId="3387C42B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499B91B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85F313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06EF5D0E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27D1884D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80A3387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C8F1449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18D31D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7710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67C8BF" w14:textId="126365D6" w:rsidR="00305DB4" w:rsidRPr="00DA2355" w:rsidRDefault="00355830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ökçen GÜLER AMAK</w:t>
            </w:r>
            <w:bookmarkEnd w:id="0"/>
          </w:p>
        </w:tc>
      </w:tr>
      <w:tr w:rsidR="00305DB4" w:rsidRPr="00DA2355" w14:paraId="36DFBEB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A30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C814923" w14:textId="77777777" w:rsidR="00305DB4" w:rsidRPr="00DA2355" w:rsidRDefault="000F5D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nşaat Mühendisliği</w:t>
            </w:r>
          </w:p>
        </w:tc>
      </w:tr>
      <w:tr w:rsidR="00305DB4" w:rsidRPr="00DA2355" w14:paraId="3147DCF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5891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8A14AC" w14:textId="77777777" w:rsidR="00305DB4" w:rsidRPr="00DA2355" w:rsidRDefault="000F5D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Nurten AKGÜN TANBAY</w:t>
            </w:r>
          </w:p>
        </w:tc>
      </w:tr>
      <w:tr w:rsidR="004B17FC" w:rsidRPr="00DA2355" w14:paraId="5CD08FC1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CF56280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4DBAD03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827D55A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30A94C" w14:textId="355132A3" w:rsidR="007F33E0" w:rsidRPr="00DA2355" w:rsidRDefault="0035583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fik Kazalarının Analizinde Makine Öğrenmesi</w:t>
            </w:r>
          </w:p>
        </w:tc>
      </w:tr>
      <w:tr w:rsidR="007A0ED3" w:rsidRPr="00DA2355" w14:paraId="2F326C70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A89353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CB52C0" w14:textId="720FEAEC" w:rsidR="007A0ED3" w:rsidRPr="00DA2355" w:rsidRDefault="00355830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/01/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0B7954" w:rsidRPr="00DA2355" w14:paraId="13383C00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C76D29D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7AA747" w14:textId="77777777" w:rsidR="000B7954" w:rsidRPr="00DA2355" w:rsidRDefault="006A273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line </w:t>
            </w:r>
            <w:r w:rsidR="000F5D37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="000F5D37">
              <w:rPr>
                <w:rFonts w:ascii="Times New Roman" w:hAnsi="Times New Roman" w:cs="Times New Roman"/>
                <w:sz w:val="24"/>
                <w:szCs w:val="24"/>
              </w:rPr>
              <w:t xml:space="preserve"> Uygulamas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702B41" w14:textId="26136642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55830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14:paraId="667C1AF2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62883D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9E584B" w14:textId="77777777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Konu: Gökçen GÜLER AMAK - BTÜ İnşaat Mühendisliği Seminer</w:t>
            </w:r>
          </w:p>
          <w:p w14:paraId="27AE335A" w14:textId="4796E326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Saat: 23 Oc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120353">
              <w:rPr>
                <w:rFonts w:ascii="Times New Roman" w:hAnsi="Times New Roman" w:cs="Times New Roman"/>
                <w:sz w:val="24"/>
                <w:szCs w:val="24"/>
              </w:rPr>
              <w:t xml:space="preserve"> 2023 10:00 ÖÖ İstanbul</w:t>
            </w:r>
          </w:p>
          <w:p w14:paraId="60F4D225" w14:textId="77777777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2EB61A" w14:textId="77777777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120353">
              <w:rPr>
                <w:rFonts w:ascii="Times New Roman" w:hAnsi="Times New Roman" w:cs="Times New Roman"/>
                <w:sz w:val="24"/>
                <w:szCs w:val="24"/>
              </w:rPr>
              <w:t xml:space="preserve"> Toplantısına Katılın</w:t>
            </w:r>
          </w:p>
          <w:p w14:paraId="3A0CC30F" w14:textId="77777777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/j/81533629114?pwd=YS9ZR205WWZXWUZMenRqcktqVExPUT09</w:t>
            </w:r>
          </w:p>
          <w:p w14:paraId="16A3F875" w14:textId="77777777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7F6A76" w14:textId="77777777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Toplantı Kimliği: 815 3362 9114</w:t>
            </w:r>
          </w:p>
          <w:p w14:paraId="5223EF0F" w14:textId="77777777" w:rsidR="00120353" w:rsidRPr="00120353" w:rsidRDefault="00120353" w:rsidP="00120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0353">
              <w:rPr>
                <w:rFonts w:ascii="Times New Roman" w:hAnsi="Times New Roman" w:cs="Times New Roman"/>
                <w:sz w:val="24"/>
                <w:szCs w:val="24"/>
              </w:rPr>
              <w:t>Parola: 0bv1Dr</w:t>
            </w:r>
          </w:p>
          <w:p w14:paraId="32118DDD" w14:textId="2183A8C2" w:rsidR="007A0ED3" w:rsidRPr="00F47FF2" w:rsidRDefault="007A0ED3" w:rsidP="00C757A1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14:paraId="42229094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3114F5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A1E753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D83449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FEB935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B7FA6A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B2923C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44EF56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428E4A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FD8C71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A5A90D4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328908" w14:textId="77777777" w:rsidR="004174D8" w:rsidRDefault="004174D8" w:rsidP="005F3207">
      <w:pPr>
        <w:spacing w:after="0" w:line="240" w:lineRule="auto"/>
      </w:pPr>
      <w:r>
        <w:separator/>
      </w:r>
    </w:p>
  </w:endnote>
  <w:endnote w:type="continuationSeparator" w:id="0">
    <w:p w14:paraId="15975AD8" w14:textId="77777777" w:rsidR="004174D8" w:rsidRDefault="004174D8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3E19970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3F1B5A0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AD174A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0075B125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6C2F4E7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259BA6" w14:textId="77777777" w:rsidR="004174D8" w:rsidRDefault="004174D8" w:rsidP="005F3207">
      <w:pPr>
        <w:spacing w:after="0" w:line="240" w:lineRule="auto"/>
      </w:pPr>
      <w:r>
        <w:separator/>
      </w:r>
    </w:p>
  </w:footnote>
  <w:footnote w:type="continuationSeparator" w:id="0">
    <w:p w14:paraId="4471FE6B" w14:textId="77777777" w:rsidR="004174D8" w:rsidRDefault="004174D8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93BE3"/>
    <w:rsid w:val="000A2DBF"/>
    <w:rsid w:val="000B7954"/>
    <w:rsid w:val="000F5D37"/>
    <w:rsid w:val="00107DC6"/>
    <w:rsid w:val="00120353"/>
    <w:rsid w:val="0014078E"/>
    <w:rsid w:val="0016288D"/>
    <w:rsid w:val="00163BBC"/>
    <w:rsid w:val="00164614"/>
    <w:rsid w:val="001C69FC"/>
    <w:rsid w:val="00295749"/>
    <w:rsid w:val="00305DB4"/>
    <w:rsid w:val="003225B6"/>
    <w:rsid w:val="00346F50"/>
    <w:rsid w:val="00355830"/>
    <w:rsid w:val="003831AA"/>
    <w:rsid w:val="003D4518"/>
    <w:rsid w:val="003E33EF"/>
    <w:rsid w:val="004174D8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2738"/>
    <w:rsid w:val="006A568D"/>
    <w:rsid w:val="006C377C"/>
    <w:rsid w:val="007A0ED3"/>
    <w:rsid w:val="007F33E0"/>
    <w:rsid w:val="00802CD9"/>
    <w:rsid w:val="00820A28"/>
    <w:rsid w:val="009269D8"/>
    <w:rsid w:val="00992C66"/>
    <w:rsid w:val="009C1A8B"/>
    <w:rsid w:val="00A06833"/>
    <w:rsid w:val="00A2030A"/>
    <w:rsid w:val="00A556EE"/>
    <w:rsid w:val="00A771F5"/>
    <w:rsid w:val="00B028F7"/>
    <w:rsid w:val="00B4564A"/>
    <w:rsid w:val="00B55079"/>
    <w:rsid w:val="00B84B04"/>
    <w:rsid w:val="00B905E2"/>
    <w:rsid w:val="00C07E40"/>
    <w:rsid w:val="00C256DD"/>
    <w:rsid w:val="00C57BCF"/>
    <w:rsid w:val="00C757A1"/>
    <w:rsid w:val="00CB34AE"/>
    <w:rsid w:val="00D27BE1"/>
    <w:rsid w:val="00D35FCF"/>
    <w:rsid w:val="00D77551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47FF2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4828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urten AKGÜN TANBAY</cp:lastModifiedBy>
  <cp:revision>8</cp:revision>
  <cp:lastPrinted>2020-06-01T13:59:00Z</cp:lastPrinted>
  <dcterms:created xsi:type="dcterms:W3CDTF">2023-01-16T09:35:00Z</dcterms:created>
  <dcterms:modified xsi:type="dcterms:W3CDTF">2023-01-1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c4b6310dd2ce86686fd1b0e7903af1f3c7f1ea9d23987e8c966254ba1457ab</vt:lpwstr>
  </property>
</Properties>
</file>